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236A" w:rsidRPr="00A06AF9" w:rsidRDefault="00A7236A" w:rsidP="00A7236A">
      <w:pPr>
        <w:rPr>
          <w:rFonts w:asciiTheme="minorHAnsi" w:hAnsiTheme="minorHAnsi" w:cs="Arial"/>
          <w:b/>
          <w:bCs/>
        </w:rPr>
      </w:pPr>
      <w:r w:rsidRPr="00A06AF9">
        <w:rPr>
          <w:rFonts w:asciiTheme="minorHAnsi" w:hAnsiTheme="minorHAnsi" w:cs="Arial"/>
          <w:b/>
          <w:bCs/>
        </w:rPr>
        <w:t>NCDA Technology Committee</w:t>
      </w:r>
    </w:p>
    <w:p w:rsidR="00A7236A" w:rsidRPr="00A06AF9" w:rsidRDefault="00A7236A" w:rsidP="00A7236A">
      <w:pPr>
        <w:rPr>
          <w:rFonts w:asciiTheme="minorHAnsi" w:hAnsiTheme="minorHAnsi" w:cs="Arial"/>
          <w:b/>
          <w:bCs/>
        </w:rPr>
      </w:pPr>
      <w:r w:rsidRPr="00A06AF9">
        <w:rPr>
          <w:rFonts w:asciiTheme="minorHAnsi" w:hAnsiTheme="minorHAnsi" w:cs="Arial"/>
          <w:b/>
          <w:bCs/>
        </w:rPr>
        <w:t>March 15, 2018</w:t>
      </w:r>
    </w:p>
    <w:p w:rsidR="00A7236A" w:rsidRPr="00A06AF9" w:rsidRDefault="00A7236A" w:rsidP="00A7236A">
      <w:pPr>
        <w:rPr>
          <w:rFonts w:asciiTheme="minorHAnsi" w:hAnsiTheme="minorHAnsi" w:cs="Arial"/>
          <w:b/>
          <w:bCs/>
        </w:rPr>
      </w:pPr>
    </w:p>
    <w:p w:rsidR="00A7236A" w:rsidRPr="00A06AF9" w:rsidRDefault="00A7236A" w:rsidP="00A7236A">
      <w:p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 xml:space="preserve">Barbara Thomson, Co-Chair, </w:t>
      </w:r>
      <w:hyperlink r:id="rId5" w:history="1">
        <w:r w:rsidRPr="00A06AF9">
          <w:rPr>
            <w:rStyle w:val="Hyperlink"/>
            <w:rFonts w:asciiTheme="minorHAnsi" w:hAnsiTheme="minorHAnsi" w:cs="Arial"/>
            <w:bCs/>
            <w:color w:val="auto"/>
          </w:rPr>
          <w:t>thomson.barbara@rutgers.edu</w:t>
        </w:r>
      </w:hyperlink>
    </w:p>
    <w:p w:rsidR="00A7236A" w:rsidRPr="00A06AF9" w:rsidRDefault="00A7236A" w:rsidP="00A7236A">
      <w:p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 xml:space="preserve">Kathyy Battee-Freeman, Co-Chair, </w:t>
      </w:r>
      <w:hyperlink r:id="rId6" w:history="1">
        <w:r w:rsidRPr="00A06AF9">
          <w:rPr>
            <w:rStyle w:val="Hyperlink"/>
            <w:rFonts w:asciiTheme="minorHAnsi" w:hAnsiTheme="minorHAnsi" w:cs="Arial"/>
            <w:bCs/>
            <w:color w:val="auto"/>
          </w:rPr>
          <w:t>kathyy@uis.edu</w:t>
        </w:r>
      </w:hyperlink>
    </w:p>
    <w:p w:rsidR="00A7236A" w:rsidRPr="00A06AF9" w:rsidRDefault="00A7236A" w:rsidP="00A7236A">
      <w:pPr>
        <w:rPr>
          <w:rFonts w:asciiTheme="minorHAnsi" w:hAnsiTheme="minorHAnsi" w:cs="Arial"/>
          <w:bCs/>
        </w:rPr>
      </w:pPr>
    </w:p>
    <w:p w:rsidR="005B32A3" w:rsidRPr="00E135F2" w:rsidRDefault="00A7236A" w:rsidP="00A7236A">
      <w:pPr>
        <w:rPr>
          <w:rFonts w:asciiTheme="minorHAnsi" w:hAnsiTheme="minorHAnsi" w:cs="Arial"/>
          <w:b/>
          <w:bCs/>
        </w:rPr>
      </w:pPr>
      <w:r w:rsidRPr="00E135F2">
        <w:rPr>
          <w:rFonts w:asciiTheme="minorHAnsi" w:hAnsiTheme="minorHAnsi" w:cs="Arial"/>
          <w:b/>
          <w:bCs/>
        </w:rPr>
        <w:t>Committee Members:</w:t>
      </w:r>
      <w:r w:rsidR="00E135F2">
        <w:rPr>
          <w:rFonts w:asciiTheme="minorHAnsi" w:hAnsiTheme="minorHAnsi" w:cs="Arial"/>
          <w:b/>
          <w:bCs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B32A3" w:rsidTr="005B32A3">
        <w:tc>
          <w:tcPr>
            <w:tcW w:w="4675" w:type="dxa"/>
          </w:tcPr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 xml:space="preserve">Amy </w:t>
            </w:r>
            <w:proofErr w:type="spellStart"/>
            <w:r w:rsidRPr="00A06AF9">
              <w:rPr>
                <w:rFonts w:asciiTheme="minorHAnsi" w:hAnsiTheme="minorHAnsi" w:cs="Arial"/>
                <w:bCs/>
              </w:rPr>
              <w:t>Thul-Sigler</w:t>
            </w:r>
            <w:proofErr w:type="spellEnd"/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Ashley Watts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Barbara Thomson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Christopher Belser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Cindy Miller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Darrin Carr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 xml:space="preserve">Dawna Reeves 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Elizabeth Matthews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Ellen Weaver Paquette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Elliot Schoenberg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Gena Leisten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Gordon Helle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Janet Wall</w:t>
            </w:r>
          </w:p>
          <w:p w:rsidR="005B32A3" w:rsidRDefault="005B32A3" w:rsidP="00A7236A">
            <w:pPr>
              <w:rPr>
                <w:rFonts w:asciiTheme="minorHAnsi" w:hAnsiTheme="minorHAnsi" w:cs="Arial"/>
                <w:bCs/>
              </w:rPr>
            </w:pPr>
          </w:p>
        </w:tc>
        <w:tc>
          <w:tcPr>
            <w:tcW w:w="4675" w:type="dxa"/>
          </w:tcPr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 xml:space="preserve">Katherine (Kathyy) Battee-Freeman </w:t>
            </w:r>
            <w:r>
              <w:rPr>
                <w:rFonts w:asciiTheme="minorHAnsi" w:hAnsiTheme="minorHAnsi" w:cs="Arial"/>
                <w:bCs/>
              </w:rPr>
              <w:br/>
            </w:r>
            <w:r w:rsidRPr="00A06AF9">
              <w:rPr>
                <w:rFonts w:asciiTheme="minorHAnsi" w:hAnsiTheme="minorHAnsi" w:cs="Arial"/>
                <w:bCs/>
              </w:rPr>
              <w:t>Kris Kirilova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Lisa Raufman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Lynn Atanasoff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Lynne Orr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Mark Zammuto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Matt Henderson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Melissa Venable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Raza Abbas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Shirley Rowe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Stacie Jeffirs</w:t>
            </w:r>
          </w:p>
          <w:p w:rsidR="005B32A3" w:rsidRPr="00A06AF9" w:rsidRDefault="005B32A3" w:rsidP="005B32A3">
            <w:pPr>
              <w:rPr>
                <w:rFonts w:asciiTheme="minorHAnsi" w:hAnsiTheme="minorHAnsi" w:cs="Arial"/>
                <w:bCs/>
              </w:rPr>
            </w:pPr>
            <w:r w:rsidRPr="00A06AF9">
              <w:rPr>
                <w:rFonts w:asciiTheme="minorHAnsi" w:hAnsiTheme="minorHAnsi" w:cs="Arial"/>
                <w:bCs/>
              </w:rPr>
              <w:t>Sherry Rhinehart</w:t>
            </w:r>
          </w:p>
          <w:p w:rsidR="005B32A3" w:rsidRDefault="005B32A3" w:rsidP="00A7236A">
            <w:pPr>
              <w:rPr>
                <w:rFonts w:asciiTheme="minorHAnsi" w:hAnsiTheme="minorHAnsi" w:cs="Arial"/>
                <w:bCs/>
              </w:rPr>
            </w:pPr>
          </w:p>
        </w:tc>
      </w:tr>
    </w:tbl>
    <w:p w:rsidR="00A7236A" w:rsidRPr="00E135F2" w:rsidRDefault="00A7236A" w:rsidP="00A7236A">
      <w:pPr>
        <w:rPr>
          <w:rFonts w:asciiTheme="minorHAnsi" w:hAnsiTheme="minorHAnsi" w:cs="Arial"/>
          <w:b/>
          <w:bCs/>
        </w:rPr>
      </w:pPr>
      <w:r w:rsidRPr="00A06AF9">
        <w:rPr>
          <w:rFonts w:asciiTheme="minorHAnsi" w:hAnsiTheme="minorHAnsi" w:cs="Arial"/>
          <w:bCs/>
        </w:rPr>
        <w:br/>
      </w:r>
      <w:r w:rsidRPr="00E135F2">
        <w:rPr>
          <w:rFonts w:asciiTheme="minorHAnsi" w:hAnsiTheme="minorHAnsi" w:cs="Arial"/>
          <w:b/>
          <w:bCs/>
        </w:rPr>
        <w:t>Committee Activities to Date:</w:t>
      </w:r>
    </w:p>
    <w:p w:rsidR="00BD784D" w:rsidRPr="00A06AF9" w:rsidRDefault="00BD784D" w:rsidP="00A7236A">
      <w:pPr>
        <w:rPr>
          <w:rFonts w:asciiTheme="minorHAnsi" w:hAnsiTheme="minorHAnsi" w:cs="Arial"/>
          <w:bCs/>
        </w:rPr>
      </w:pPr>
    </w:p>
    <w:p w:rsidR="00BD784D" w:rsidRPr="00A06AF9" w:rsidRDefault="00E82315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 xml:space="preserve">Held </w:t>
      </w:r>
      <w:r w:rsidR="00BD784D" w:rsidRPr="00A06AF9">
        <w:rPr>
          <w:rFonts w:asciiTheme="minorHAnsi" w:hAnsiTheme="minorHAnsi" w:cs="Arial"/>
          <w:bCs/>
        </w:rPr>
        <w:t>Fall planning meeting between Co-Chairs, Barbara Thomson and Kathyy Battee-Freeman</w:t>
      </w:r>
    </w:p>
    <w:p w:rsidR="00BD784D" w:rsidRPr="00A06AF9" w:rsidRDefault="00BD784D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 xml:space="preserve">Emailed committee members to </w:t>
      </w:r>
      <w:r w:rsidRPr="00A06AF9">
        <w:rPr>
          <w:rFonts w:asciiTheme="minorHAnsi" w:hAnsiTheme="minorHAnsi"/>
        </w:rPr>
        <w:t>gather tech tips for newsletters, collect member information/ titles/organizations/locations/current technical issues and interests, created excel file with member information</w:t>
      </w:r>
    </w:p>
    <w:p w:rsidR="00BD784D" w:rsidRDefault="00BD784D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Held December committee conference call, discussed current technical issues and interests</w:t>
      </w:r>
      <w:r w:rsidR="00E82315" w:rsidRPr="00A06AF9">
        <w:rPr>
          <w:rFonts w:asciiTheme="minorHAnsi" w:hAnsiTheme="minorHAnsi" w:cs="Arial"/>
          <w:bCs/>
        </w:rPr>
        <w:t>, upcoming NCDA conference</w:t>
      </w:r>
    </w:p>
    <w:p w:rsidR="000D702E" w:rsidRPr="00A06AF9" w:rsidRDefault="000D702E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>
        <w:rPr>
          <w:rFonts w:asciiTheme="minorHAnsi" w:hAnsiTheme="minorHAnsi" w:cs="Arial"/>
          <w:bCs/>
        </w:rPr>
        <w:t>Participated in fall NCDA committee conference call</w:t>
      </w:r>
    </w:p>
    <w:p w:rsidR="00BD784D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/>
        </w:rPr>
        <w:t>Created spreadsheet on NCDA Standards web content for possible review, obtained original content creation dates for relevant technical information</w:t>
      </w:r>
    </w:p>
    <w:p w:rsidR="00E82315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/>
        </w:rPr>
        <w:t>Developed  email message to send to NCDA vendor inquiries, directing them to NCDA online form to submit requests to review vendor resources, sent to one vendor</w:t>
      </w:r>
    </w:p>
    <w:p w:rsidR="00E82315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Held January planning meeting between Co-Chairs, Barbara Thomson and Kathyy Battee-Freeman</w:t>
      </w:r>
    </w:p>
    <w:p w:rsidR="00E82315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Scheduled next full committee conference call for March 8</w:t>
      </w:r>
    </w:p>
    <w:p w:rsidR="00E82315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Responded to NCDA member inquiry regarding developing online forms for contest submissions, facilitated partnership between member and NCDA leadership team</w:t>
      </w:r>
    </w:p>
    <w:p w:rsidR="00E82315" w:rsidRPr="00A06AF9" w:rsidRDefault="00E82315" w:rsidP="00E82315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 xml:space="preserve">Collected </w:t>
      </w:r>
      <w:r w:rsidR="00BC2A49">
        <w:rPr>
          <w:rFonts w:asciiTheme="minorHAnsi" w:hAnsiTheme="minorHAnsi" w:cs="Arial"/>
          <w:bCs/>
        </w:rPr>
        <w:t>4</w:t>
      </w:r>
      <w:r w:rsidRPr="00A06AF9">
        <w:rPr>
          <w:rFonts w:asciiTheme="minorHAnsi" w:hAnsiTheme="minorHAnsi" w:cs="Arial"/>
          <w:bCs/>
        </w:rPr>
        <w:t xml:space="preserve"> tech tips for newsletters, submitted </w:t>
      </w:r>
      <w:r w:rsidR="00BC2A49">
        <w:rPr>
          <w:rFonts w:asciiTheme="minorHAnsi" w:hAnsiTheme="minorHAnsi" w:cs="Arial"/>
          <w:bCs/>
        </w:rPr>
        <w:t xml:space="preserve">3 </w:t>
      </w:r>
      <w:r w:rsidRPr="00A06AF9">
        <w:rPr>
          <w:rFonts w:asciiTheme="minorHAnsi" w:hAnsiTheme="minorHAnsi" w:cs="Arial"/>
          <w:bCs/>
        </w:rPr>
        <w:t>tech tips for recent newsletters</w:t>
      </w:r>
      <w:r w:rsidRPr="00A06AF9">
        <w:rPr>
          <w:rFonts w:asciiTheme="minorHAnsi" w:hAnsiTheme="minorHAnsi" w:cs="Arial"/>
          <w:bCs/>
        </w:rPr>
        <w:br/>
      </w:r>
    </w:p>
    <w:p w:rsidR="00BD784D" w:rsidRPr="00A06AF9" w:rsidRDefault="00BD784D" w:rsidP="00BD784D">
      <w:pPr>
        <w:rPr>
          <w:rFonts w:asciiTheme="minorHAnsi" w:hAnsiTheme="minorHAnsi" w:cs="Arial"/>
          <w:b/>
          <w:bCs/>
        </w:rPr>
      </w:pPr>
      <w:r w:rsidRPr="00A06AF9">
        <w:rPr>
          <w:rFonts w:asciiTheme="minorHAnsi" w:hAnsiTheme="minorHAnsi" w:cs="Arial"/>
          <w:b/>
          <w:bCs/>
        </w:rPr>
        <w:t>Projected Plan through September</w:t>
      </w:r>
    </w:p>
    <w:p w:rsidR="00BD784D" w:rsidRPr="00A06AF9" w:rsidRDefault="00BD784D" w:rsidP="00BD784D">
      <w:pPr>
        <w:rPr>
          <w:rFonts w:asciiTheme="minorHAnsi" w:hAnsiTheme="minorHAnsi" w:cs="Arial"/>
          <w:b/>
          <w:bCs/>
        </w:rPr>
      </w:pPr>
    </w:p>
    <w:p w:rsidR="00BD784D" w:rsidRPr="00A06AF9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Select, review, and make update suggestions to dated NCDA technical web page content</w:t>
      </w:r>
    </w:p>
    <w:p w:rsidR="00BD784D" w:rsidRPr="00A06AF9" w:rsidRDefault="00505BE7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Prepare for upcoming NCDA conference</w:t>
      </w:r>
    </w:p>
    <w:p w:rsidR="00BD784D" w:rsidRPr="00A06AF9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Attend conference, make presentations, attend committee meetings during conference</w:t>
      </w:r>
    </w:p>
    <w:p w:rsidR="00BD784D" w:rsidRPr="00A06AF9" w:rsidRDefault="00CD4C5D" w:rsidP="00BD784D">
      <w:pPr>
        <w:pStyle w:val="ListParagraph"/>
        <w:numPr>
          <w:ilvl w:val="0"/>
          <w:numId w:val="3"/>
        </w:numPr>
        <w:rPr>
          <w:rFonts w:asciiTheme="minorHAnsi" w:hAnsiTheme="minorHAnsi" w:cs="Arial"/>
          <w:bCs/>
        </w:rPr>
      </w:pPr>
      <w:r w:rsidRPr="00A06AF9">
        <w:rPr>
          <w:rFonts w:asciiTheme="minorHAnsi" w:hAnsiTheme="minorHAnsi" w:cs="Arial"/>
          <w:bCs/>
        </w:rPr>
        <w:t>Collect and develop future tech tips</w:t>
      </w:r>
    </w:p>
    <w:p w:rsidR="00BD784D" w:rsidRPr="00451EE6" w:rsidRDefault="00CD4C5D" w:rsidP="00490C5F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</w:rPr>
      </w:pPr>
      <w:r w:rsidRPr="00451EE6">
        <w:rPr>
          <w:rFonts w:asciiTheme="minorHAnsi" w:hAnsiTheme="minorHAnsi" w:cs="Arial"/>
          <w:bCs/>
        </w:rPr>
        <w:t>Respond to member technical inquiries</w:t>
      </w:r>
      <w:bookmarkStart w:id="0" w:name="_GoBack"/>
      <w:bookmarkEnd w:id="0"/>
    </w:p>
    <w:p w:rsidR="00BD784D" w:rsidRPr="00BD784D" w:rsidRDefault="00BD784D" w:rsidP="00BD784D">
      <w:pPr>
        <w:rPr>
          <w:rFonts w:ascii="Arial" w:hAnsi="Arial" w:cs="Arial"/>
          <w:bCs/>
        </w:rPr>
      </w:pPr>
    </w:p>
    <w:p w:rsidR="00A7236A" w:rsidRPr="00A7236A" w:rsidRDefault="00A7236A" w:rsidP="00A7236A">
      <w:pPr>
        <w:rPr>
          <w:rFonts w:ascii="Arial" w:hAnsi="Arial" w:cs="Arial"/>
          <w:bCs/>
        </w:rPr>
      </w:pPr>
    </w:p>
    <w:p w:rsidR="00A7236A" w:rsidRDefault="00A7236A" w:rsidP="00A7236A">
      <w:pPr>
        <w:rPr>
          <w:rFonts w:ascii="Arial" w:hAnsi="Arial" w:cs="Arial"/>
          <w:b/>
          <w:bCs/>
          <w:color w:val="FF0000"/>
        </w:rPr>
      </w:pPr>
    </w:p>
    <w:p w:rsidR="00A7236A" w:rsidRDefault="00A7236A" w:rsidP="00A7236A">
      <w:pPr>
        <w:rPr>
          <w:rFonts w:ascii="Arial" w:hAnsi="Arial" w:cs="Arial"/>
          <w:b/>
          <w:bCs/>
          <w:color w:val="FF0000"/>
        </w:rPr>
      </w:pPr>
    </w:p>
    <w:p w:rsidR="001376B6" w:rsidRDefault="001376B6"/>
    <w:sectPr w:rsidR="001376B6" w:rsidSect="00E135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6D3246"/>
    <w:multiLevelType w:val="hybridMultilevel"/>
    <w:tmpl w:val="F8580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E10EA"/>
    <w:multiLevelType w:val="hybridMultilevel"/>
    <w:tmpl w:val="3384B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94354"/>
    <w:multiLevelType w:val="hybridMultilevel"/>
    <w:tmpl w:val="75780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Y3MDA1NjYxtDBS0lEKTi0uzszPAykwrgUA1UntKCwAAAA="/>
  </w:docVars>
  <w:rsids>
    <w:rsidRoot w:val="00A7236A"/>
    <w:rsid w:val="000D702E"/>
    <w:rsid w:val="001376B6"/>
    <w:rsid w:val="00451EE6"/>
    <w:rsid w:val="00505BE7"/>
    <w:rsid w:val="005B32A3"/>
    <w:rsid w:val="00906845"/>
    <w:rsid w:val="00A06AF9"/>
    <w:rsid w:val="00A7236A"/>
    <w:rsid w:val="00BC2A49"/>
    <w:rsid w:val="00BD784D"/>
    <w:rsid w:val="00C2258F"/>
    <w:rsid w:val="00CD4C5D"/>
    <w:rsid w:val="00E135F2"/>
    <w:rsid w:val="00E82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65FE5-BF7C-46CF-B7D1-B40920B6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36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236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D784D"/>
    <w:pPr>
      <w:ind w:left="720"/>
      <w:contextualSpacing/>
    </w:pPr>
  </w:style>
  <w:style w:type="table" w:styleId="TableGrid">
    <w:name w:val="Table Grid"/>
    <w:basedOn w:val="TableNormal"/>
    <w:uiPriority w:val="39"/>
    <w:rsid w:val="005B3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5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hyy@uis.edu" TargetMode="External"/><Relationship Id="rId5" Type="http://schemas.openxmlformats.org/officeDocument/2006/relationships/hyperlink" Target="mailto:thomson.barbara@rutgers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A/SA IT Services</Company>
  <LinksUpToDate>false</LinksUpToDate>
  <CharactersWithSpaces>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Thomson</dc:creator>
  <cp:keywords/>
  <dc:description/>
  <cp:lastModifiedBy>Barbara Thomson</cp:lastModifiedBy>
  <cp:revision>3</cp:revision>
  <dcterms:created xsi:type="dcterms:W3CDTF">2018-03-05T13:01:00Z</dcterms:created>
  <dcterms:modified xsi:type="dcterms:W3CDTF">2018-03-05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02394511</vt:i4>
  </property>
  <property fmtid="{D5CDD505-2E9C-101B-9397-08002B2CF9AE}" pid="3" name="_NewReviewCycle">
    <vt:lpwstr/>
  </property>
  <property fmtid="{D5CDD505-2E9C-101B-9397-08002B2CF9AE}" pid="4" name="_EmailSubject">
    <vt:lpwstr>Reminder: Committee Chair Conference Call Today!</vt:lpwstr>
  </property>
  <property fmtid="{D5CDD505-2E9C-101B-9397-08002B2CF9AE}" pid="5" name="_AuthorEmail">
    <vt:lpwstr>thomson.barbara@rutgers.edu</vt:lpwstr>
  </property>
  <property fmtid="{D5CDD505-2E9C-101B-9397-08002B2CF9AE}" pid="6" name="_AuthorEmailDisplayName">
    <vt:lpwstr>Barbara Thomson</vt:lpwstr>
  </property>
</Properties>
</file>